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625C3" w14:textId="77777777" w:rsidR="00AB1FB4" w:rsidRPr="00524980" w:rsidRDefault="00524980" w:rsidP="0071748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Book Antiqua" w:hAnsi="Book Antiqua" w:cs="Times-Roman"/>
          <w:b/>
          <w:sz w:val="52"/>
          <w:szCs w:val="52"/>
        </w:rPr>
      </w:pPr>
      <w:r w:rsidRPr="00524980">
        <w:rPr>
          <w:rFonts w:ascii="Book Antiqua" w:hAnsi="Book Antiqua" w:cs="Times-Roman"/>
          <w:b/>
          <w:sz w:val="52"/>
          <w:szCs w:val="52"/>
        </w:rPr>
        <w:t>Assignment- 4</w:t>
      </w:r>
    </w:p>
    <w:p w14:paraId="64738ADF" w14:textId="77777777" w:rsidR="00EA6552" w:rsidRPr="00B41918" w:rsidRDefault="00EA6552" w:rsidP="00EA6552">
      <w:pPr>
        <w:pStyle w:val="ListParagraph"/>
        <w:autoSpaceDE w:val="0"/>
        <w:autoSpaceDN w:val="0"/>
        <w:adjustRightInd w:val="0"/>
        <w:spacing w:after="0" w:line="240" w:lineRule="auto"/>
        <w:rPr>
          <w:rFonts w:ascii="Book Antiqua" w:hAnsi="Book Antiqua" w:cs="Times-Roman"/>
        </w:rPr>
      </w:pPr>
    </w:p>
    <w:p w14:paraId="3FA36F78" w14:textId="77777777" w:rsidR="000176F6" w:rsidRPr="00524980" w:rsidRDefault="00C53F92" w:rsidP="0052498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>Use a Karnaugh map to find the minimum POS for each expression:</w:t>
      </w:r>
    </w:p>
    <w:p w14:paraId="7BF81BFE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7856D176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C08E20F" wp14:editId="4BD5159E">
            <wp:extent cx="3162300" cy="64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E952D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059DBC30" w14:textId="77777777" w:rsidR="00C53F92" w:rsidRPr="00524980" w:rsidRDefault="00C53F92" w:rsidP="0052498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>Use a Karnaugh map to simplify each expression to minimum POS form:</w:t>
      </w:r>
      <w:r w:rsidRPr="00524980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0F4932F1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0633EF31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8AB22C4" wp14:editId="6861A745">
            <wp:extent cx="4457700" cy="466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4980">
        <w:rPr>
          <w:rFonts w:asciiTheme="majorBidi" w:hAnsiTheme="majorBidi" w:cstheme="majorBidi"/>
          <w:sz w:val="24"/>
          <w:szCs w:val="24"/>
        </w:rPr>
        <w:t xml:space="preserve"> </w:t>
      </w:r>
    </w:p>
    <w:p w14:paraId="116BE1A7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72BC75A4" w14:textId="77777777" w:rsidR="00C53F92" w:rsidRPr="00524980" w:rsidRDefault="00C53F92" w:rsidP="0052498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>Convert each of the following POS expressions to minimum SOP expressions using a Karnaugh map:</w:t>
      </w:r>
    </w:p>
    <w:p w14:paraId="42FA1AB3" w14:textId="77777777" w:rsidR="00C53F92" w:rsidRPr="00524980" w:rsidRDefault="00C53F92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55AFBC1" wp14:editId="0E78CDFE">
            <wp:extent cx="3762375" cy="4953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2444" w14:textId="77777777" w:rsidR="00A36090" w:rsidRPr="00524980" w:rsidRDefault="00A36090" w:rsidP="00C53F92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7E7EF301" w14:textId="02090B03" w:rsidR="00C53F92" w:rsidRPr="00524980" w:rsidRDefault="00C53F92" w:rsidP="0052498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>Simplify the Boolean functio</w:t>
      </w:r>
      <w:r w:rsidR="00D37626">
        <w:rPr>
          <w:rFonts w:asciiTheme="majorBidi" w:hAnsiTheme="majorBidi" w:cstheme="majorBidi"/>
          <w:sz w:val="24"/>
          <w:szCs w:val="24"/>
        </w:rPr>
        <w:t xml:space="preserve">n: </w:t>
      </w:r>
      <w:r w:rsidRPr="00524980">
        <w:rPr>
          <w:rFonts w:asciiTheme="majorBidi" w:hAnsiTheme="majorBidi" w:cstheme="majorBidi"/>
          <w:sz w:val="24"/>
          <w:szCs w:val="24"/>
        </w:rPr>
        <w:t xml:space="preserve"> </w:t>
      </w:r>
      <w:proofErr w:type="gramStart"/>
      <w:r w:rsidRPr="00524980">
        <w:rPr>
          <w:rFonts w:asciiTheme="majorBidi" w:hAnsiTheme="majorBidi" w:cstheme="majorBidi"/>
          <w:sz w:val="24"/>
          <w:szCs w:val="24"/>
        </w:rPr>
        <w:t>F(</w:t>
      </w:r>
      <w:proofErr w:type="gramEnd"/>
      <w:r w:rsidRPr="00524980">
        <w:rPr>
          <w:rFonts w:asciiTheme="majorBidi" w:hAnsiTheme="majorBidi" w:cstheme="majorBidi"/>
          <w:sz w:val="24"/>
          <w:szCs w:val="24"/>
        </w:rPr>
        <w:t xml:space="preserve">w, x, y, z) = </w:t>
      </w:r>
      <w:r w:rsidR="000F749F" w:rsidRPr="00524980">
        <w:rPr>
          <w:rFonts w:asciiTheme="majorBidi" w:hAnsiTheme="majorBidi" w:cstheme="majorBidi"/>
          <w:sz w:val="24"/>
          <w:szCs w:val="24"/>
        </w:rPr>
        <w:t xml:space="preserve">Σ </w:t>
      </w:r>
      <w:r w:rsidRPr="00524980">
        <w:rPr>
          <w:rFonts w:asciiTheme="majorBidi" w:hAnsiTheme="majorBidi" w:cstheme="majorBidi"/>
          <w:sz w:val="24"/>
          <w:szCs w:val="24"/>
        </w:rPr>
        <w:t xml:space="preserve">(I, 3, 7,11,15)  that has the don't-care conditions : d(w, x, y, z) = </w:t>
      </w:r>
      <w:r w:rsidR="000F749F" w:rsidRPr="00524980">
        <w:rPr>
          <w:rFonts w:asciiTheme="majorBidi" w:hAnsiTheme="majorBidi" w:cstheme="majorBidi"/>
          <w:sz w:val="24"/>
          <w:szCs w:val="24"/>
        </w:rPr>
        <w:t>Σ</w:t>
      </w:r>
      <w:r w:rsidRPr="00524980">
        <w:rPr>
          <w:rFonts w:asciiTheme="majorBidi" w:hAnsiTheme="majorBidi" w:cstheme="majorBidi"/>
          <w:sz w:val="24"/>
          <w:szCs w:val="24"/>
        </w:rPr>
        <w:t xml:space="preserve"> (0, 2, 5).</w:t>
      </w:r>
    </w:p>
    <w:p w14:paraId="673D774E" w14:textId="77777777" w:rsidR="00A36090" w:rsidRPr="00524980" w:rsidRDefault="00A36090" w:rsidP="001F5D06">
      <w:pPr>
        <w:autoSpaceDE w:val="0"/>
        <w:autoSpaceDN w:val="0"/>
        <w:adjustRightInd w:val="0"/>
        <w:spacing w:after="0" w:line="240" w:lineRule="auto"/>
        <w:ind w:left="1800"/>
        <w:rPr>
          <w:rFonts w:asciiTheme="majorBidi" w:hAnsiTheme="majorBidi" w:cstheme="majorBidi"/>
          <w:sz w:val="24"/>
          <w:szCs w:val="24"/>
        </w:rPr>
      </w:pPr>
    </w:p>
    <w:p w14:paraId="3C16D49C" w14:textId="77777777" w:rsidR="00C53F92" w:rsidRPr="00524980" w:rsidRDefault="00C53F92" w:rsidP="00524980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>Simplify the following Boolean function F together with the don't-care conditions d; then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 </w:t>
      </w:r>
      <w:r w:rsidRPr="00524980">
        <w:rPr>
          <w:rFonts w:asciiTheme="majorBidi" w:hAnsiTheme="majorBidi" w:cstheme="majorBidi"/>
          <w:sz w:val="24"/>
          <w:szCs w:val="24"/>
        </w:rPr>
        <w:t xml:space="preserve">express the simplified function in </w:t>
      </w:r>
      <w:r w:rsidR="00A36090" w:rsidRPr="00524980">
        <w:rPr>
          <w:rFonts w:asciiTheme="majorBidi" w:hAnsiTheme="majorBidi" w:cstheme="majorBidi"/>
          <w:sz w:val="24"/>
          <w:szCs w:val="24"/>
        </w:rPr>
        <w:t>minimum SOP and minimum POS.</w:t>
      </w:r>
    </w:p>
    <w:p w14:paraId="52E74661" w14:textId="77777777" w:rsidR="00C53F92" w:rsidRPr="00524980" w:rsidRDefault="00C53F92" w:rsidP="00A36090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 xml:space="preserve">(a) </w:t>
      </w:r>
      <w:proofErr w:type="gramStart"/>
      <w:r w:rsidRPr="00524980">
        <w:rPr>
          <w:rFonts w:asciiTheme="majorBidi" w:hAnsiTheme="majorBidi" w:cstheme="majorBidi"/>
          <w:sz w:val="24"/>
          <w:szCs w:val="24"/>
        </w:rPr>
        <w:t>F(</w:t>
      </w:r>
      <w:proofErr w:type="gramEnd"/>
      <w:r w:rsidRPr="00524980">
        <w:rPr>
          <w:rFonts w:asciiTheme="majorBidi" w:hAnsiTheme="majorBidi" w:cstheme="majorBidi"/>
          <w:sz w:val="24"/>
          <w:szCs w:val="24"/>
        </w:rPr>
        <w:t xml:space="preserve">x, y, z) </w:t>
      </w:r>
      <w:r w:rsidR="00A36090" w:rsidRPr="00524980">
        <w:rPr>
          <w:rFonts w:asciiTheme="majorBidi" w:hAnsiTheme="majorBidi" w:cstheme="majorBidi"/>
          <w:sz w:val="24"/>
          <w:szCs w:val="24"/>
        </w:rPr>
        <w:t>= Σ</w:t>
      </w:r>
      <w:r w:rsidRPr="00524980">
        <w:rPr>
          <w:rFonts w:asciiTheme="majorBidi" w:hAnsiTheme="majorBidi" w:cstheme="majorBidi"/>
          <w:sz w:val="24"/>
          <w:szCs w:val="24"/>
        </w:rPr>
        <w:t>(O, 1,2,4,5)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  </w:t>
      </w:r>
      <w:r w:rsidRPr="00524980">
        <w:rPr>
          <w:rFonts w:asciiTheme="majorBidi" w:hAnsiTheme="majorBidi" w:cstheme="majorBidi"/>
          <w:sz w:val="24"/>
          <w:szCs w:val="24"/>
        </w:rPr>
        <w:t xml:space="preserve">d(x, y, z) 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= Σ </w:t>
      </w:r>
      <w:r w:rsidRPr="00524980">
        <w:rPr>
          <w:rFonts w:asciiTheme="majorBidi" w:hAnsiTheme="majorBidi" w:cstheme="majorBidi"/>
          <w:sz w:val="24"/>
          <w:szCs w:val="24"/>
        </w:rPr>
        <w:t>(3,6,7)</w:t>
      </w:r>
    </w:p>
    <w:p w14:paraId="0D83CBB0" w14:textId="77777777" w:rsidR="00C53F92" w:rsidRPr="00524980" w:rsidRDefault="00C53F92" w:rsidP="00A36090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 xml:space="preserve">(b) </w:t>
      </w:r>
      <w:proofErr w:type="gramStart"/>
      <w:r w:rsidRPr="00524980">
        <w:rPr>
          <w:rFonts w:asciiTheme="majorBidi" w:hAnsiTheme="majorBidi" w:cstheme="majorBidi"/>
          <w:sz w:val="24"/>
          <w:szCs w:val="24"/>
        </w:rPr>
        <w:t>F(</w:t>
      </w:r>
      <w:proofErr w:type="gramEnd"/>
      <w:r w:rsidRPr="00524980">
        <w:rPr>
          <w:rFonts w:asciiTheme="majorBidi" w:hAnsiTheme="majorBidi" w:cstheme="majorBidi"/>
          <w:sz w:val="24"/>
          <w:szCs w:val="24"/>
        </w:rPr>
        <w:t xml:space="preserve">A, B, C, D) 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= Σ </w:t>
      </w:r>
      <w:r w:rsidRPr="00524980">
        <w:rPr>
          <w:rFonts w:asciiTheme="majorBidi" w:hAnsiTheme="majorBidi" w:cstheme="majorBidi"/>
          <w:sz w:val="24"/>
          <w:szCs w:val="24"/>
        </w:rPr>
        <w:t>(0,6,8, 13, 14)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 ; </w:t>
      </w:r>
      <w:r w:rsidRPr="00524980">
        <w:rPr>
          <w:rFonts w:asciiTheme="majorBidi" w:hAnsiTheme="majorBidi" w:cstheme="majorBidi"/>
          <w:sz w:val="24"/>
          <w:szCs w:val="24"/>
        </w:rPr>
        <w:t>d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 (</w:t>
      </w:r>
      <w:r w:rsidRPr="00524980">
        <w:rPr>
          <w:rFonts w:asciiTheme="majorBidi" w:hAnsiTheme="majorBidi" w:cstheme="majorBidi"/>
          <w:sz w:val="24"/>
          <w:szCs w:val="24"/>
        </w:rPr>
        <w:t xml:space="preserve">A, B, C, D) </w:t>
      </w:r>
      <w:r w:rsidR="00A36090" w:rsidRPr="00524980">
        <w:rPr>
          <w:rFonts w:asciiTheme="majorBidi" w:hAnsiTheme="majorBidi" w:cstheme="majorBidi"/>
          <w:sz w:val="24"/>
          <w:szCs w:val="24"/>
        </w:rPr>
        <w:t>= Σ</w:t>
      </w:r>
      <w:r w:rsidRPr="00524980">
        <w:rPr>
          <w:rFonts w:asciiTheme="majorBidi" w:hAnsiTheme="majorBidi" w:cstheme="majorBidi"/>
          <w:sz w:val="24"/>
          <w:szCs w:val="24"/>
        </w:rPr>
        <w:t xml:space="preserve"> (2, 4, 10)</w:t>
      </w:r>
    </w:p>
    <w:p w14:paraId="1429C740" w14:textId="77777777" w:rsidR="00C53F92" w:rsidRPr="00524980" w:rsidRDefault="00C53F92" w:rsidP="00A36090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sz w:val="24"/>
          <w:szCs w:val="24"/>
        </w:rPr>
        <w:t xml:space="preserve">(c) </w:t>
      </w:r>
      <w:proofErr w:type="gramStart"/>
      <w:r w:rsidRPr="00524980">
        <w:rPr>
          <w:rFonts w:asciiTheme="majorBidi" w:hAnsiTheme="majorBidi" w:cstheme="majorBidi"/>
          <w:sz w:val="24"/>
          <w:szCs w:val="24"/>
        </w:rPr>
        <w:t>F(</w:t>
      </w:r>
      <w:proofErr w:type="gramEnd"/>
      <w:r w:rsidRPr="00524980">
        <w:rPr>
          <w:rFonts w:asciiTheme="majorBidi" w:hAnsiTheme="majorBidi" w:cstheme="majorBidi"/>
          <w:sz w:val="24"/>
          <w:szCs w:val="24"/>
        </w:rPr>
        <w:t xml:space="preserve">A, B, C, D) = </w:t>
      </w:r>
      <w:r w:rsidR="000F749F" w:rsidRPr="00524980">
        <w:rPr>
          <w:rFonts w:asciiTheme="majorBidi" w:hAnsiTheme="majorBidi" w:cstheme="majorBidi"/>
          <w:sz w:val="24"/>
          <w:szCs w:val="24"/>
        </w:rPr>
        <w:t xml:space="preserve">Σ </w:t>
      </w:r>
      <w:r w:rsidRPr="00524980">
        <w:rPr>
          <w:rFonts w:asciiTheme="majorBidi" w:hAnsiTheme="majorBidi" w:cstheme="majorBidi"/>
          <w:sz w:val="24"/>
          <w:szCs w:val="24"/>
        </w:rPr>
        <w:t>(I, 3, 5, 7, 9,15)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 ; d (</w:t>
      </w:r>
      <w:r w:rsidRPr="00524980">
        <w:rPr>
          <w:rFonts w:asciiTheme="majorBidi" w:hAnsiTheme="majorBidi" w:cstheme="majorBidi"/>
          <w:sz w:val="24"/>
          <w:szCs w:val="24"/>
        </w:rPr>
        <w:t xml:space="preserve">A, B, C, D) </w:t>
      </w:r>
      <w:r w:rsidR="00A36090" w:rsidRPr="00524980">
        <w:rPr>
          <w:rFonts w:asciiTheme="majorBidi" w:hAnsiTheme="majorBidi" w:cstheme="majorBidi"/>
          <w:sz w:val="24"/>
          <w:szCs w:val="24"/>
        </w:rPr>
        <w:t xml:space="preserve">= Σ </w:t>
      </w:r>
      <w:r w:rsidRPr="00524980">
        <w:rPr>
          <w:rFonts w:asciiTheme="majorBidi" w:hAnsiTheme="majorBidi" w:cstheme="majorBidi"/>
          <w:sz w:val="24"/>
          <w:szCs w:val="24"/>
        </w:rPr>
        <w:t>(4, 6, 12, 13)</w:t>
      </w:r>
    </w:p>
    <w:p w14:paraId="21CDB174" w14:textId="77777777" w:rsidR="00524980" w:rsidRPr="00524980" w:rsidRDefault="00524980" w:rsidP="00A36090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6B1D6264" w14:textId="77777777" w:rsidR="00524980" w:rsidRPr="00524980" w:rsidRDefault="00524980" w:rsidP="00A36090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asciiTheme="majorBidi" w:hAnsiTheme="majorBidi" w:cstheme="majorBidi"/>
          <w:sz w:val="24"/>
          <w:szCs w:val="24"/>
        </w:rPr>
      </w:pPr>
    </w:p>
    <w:p w14:paraId="61547975" w14:textId="77777777" w:rsidR="00524980" w:rsidRPr="00524980" w:rsidRDefault="00524980" w:rsidP="00524980">
      <w:pPr>
        <w:pStyle w:val="ListParagraph"/>
        <w:numPr>
          <w:ilvl w:val="0"/>
          <w:numId w:val="36"/>
        </w:numPr>
        <w:spacing w:after="200" w:line="276" w:lineRule="auto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eastAsia="Arial Unicode MS" w:hAnsiTheme="majorBidi" w:cstheme="majorBidi"/>
          <w:sz w:val="24"/>
          <w:szCs w:val="24"/>
        </w:rPr>
        <w:t xml:space="preserve">Determine the input conditions needed to cause the output in figure to go to its active state. </w:t>
      </w:r>
    </w:p>
    <w:p w14:paraId="00C46356" w14:textId="77777777" w:rsidR="00524980" w:rsidRPr="00524980" w:rsidRDefault="00524980" w:rsidP="00524980">
      <w:pPr>
        <w:pStyle w:val="ListParagraph"/>
        <w:tabs>
          <w:tab w:val="left" w:pos="7110"/>
        </w:tabs>
        <w:ind w:left="1080"/>
        <w:rPr>
          <w:rFonts w:asciiTheme="majorBidi" w:eastAsia="Arial Unicode MS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B834990" wp14:editId="06A9ED50">
            <wp:extent cx="2876550" cy="141135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675" cy="1411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387F4" w14:textId="77777777" w:rsidR="00524980" w:rsidRPr="00524980" w:rsidRDefault="00524980" w:rsidP="00524980">
      <w:pPr>
        <w:pStyle w:val="ListParagraph"/>
        <w:tabs>
          <w:tab w:val="left" w:pos="7110"/>
        </w:tabs>
        <w:ind w:left="1080"/>
        <w:rPr>
          <w:rFonts w:asciiTheme="majorBidi" w:eastAsia="Arial Unicode MS" w:hAnsiTheme="majorBidi" w:cstheme="majorBidi"/>
          <w:sz w:val="24"/>
          <w:szCs w:val="24"/>
        </w:rPr>
      </w:pPr>
    </w:p>
    <w:p w14:paraId="3323477A" w14:textId="77777777" w:rsidR="00524980" w:rsidRPr="00524980" w:rsidRDefault="00524980" w:rsidP="00524980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noProof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t xml:space="preserve">The circuit figure is supposed to be a simple digital combination lock whose </w:t>
      </w:r>
      <w:r w:rsidRPr="00540687">
        <w:rPr>
          <w:rFonts w:asciiTheme="majorBidi" w:hAnsiTheme="majorBidi" w:cstheme="majorBidi"/>
          <w:b/>
          <w:bCs/>
          <w:noProof/>
          <w:sz w:val="24"/>
          <w:szCs w:val="24"/>
        </w:rPr>
        <w:t>output</w:t>
      </w:r>
      <w:r w:rsidRPr="00524980">
        <w:rPr>
          <w:rFonts w:asciiTheme="majorBidi" w:hAnsiTheme="majorBidi" w:cstheme="majorBidi"/>
          <w:noProof/>
          <w:sz w:val="24"/>
          <w:szCs w:val="24"/>
        </w:rPr>
        <w:t xml:space="preserve"> will generate an </w:t>
      </w:r>
      <w:r w:rsidRPr="00540687">
        <w:rPr>
          <w:rFonts w:asciiTheme="majorBidi" w:hAnsiTheme="majorBidi" w:cstheme="majorBidi"/>
          <w:b/>
          <w:bCs/>
          <w:noProof/>
          <w:sz w:val="24"/>
          <w:szCs w:val="24"/>
        </w:rPr>
        <w:t>active –LOW</w:t>
      </w:r>
      <w:r w:rsidRPr="00524980">
        <w:rPr>
          <w:rFonts w:asciiTheme="majorBidi" w:hAnsiTheme="majorBidi" w:cstheme="majorBidi"/>
          <w:noProof/>
          <w:sz w:val="24"/>
          <w:szCs w:val="24"/>
        </w:rPr>
        <w:t xml:space="preserve">  signal for only one combination of inputs.  Modify the circuit diagram so that it represents more effectively the circuit operation. Also modify the </w:t>
      </w:r>
      <w:r w:rsidRPr="00524980">
        <w:rPr>
          <w:rFonts w:asciiTheme="majorBidi" w:hAnsiTheme="majorBidi" w:cstheme="majorBidi"/>
          <w:noProof/>
          <w:sz w:val="24"/>
          <w:szCs w:val="24"/>
        </w:rPr>
        <w:lastRenderedPageBreak/>
        <w:t xml:space="preserve">circuit for </w:t>
      </w:r>
      <w:r w:rsidRPr="00540687">
        <w:rPr>
          <w:rFonts w:asciiTheme="majorBidi" w:hAnsiTheme="majorBidi" w:cstheme="majorBidi"/>
          <w:b/>
          <w:bCs/>
          <w:noProof/>
          <w:sz w:val="24"/>
          <w:szCs w:val="24"/>
        </w:rPr>
        <w:t>active HIGH</w:t>
      </w:r>
      <w:r w:rsidRPr="00524980">
        <w:rPr>
          <w:rFonts w:asciiTheme="majorBidi" w:hAnsiTheme="majorBidi" w:cstheme="majorBidi"/>
          <w:noProof/>
          <w:sz w:val="24"/>
          <w:szCs w:val="24"/>
        </w:rPr>
        <w:t xml:space="preserve">. Writdown the statements for both( active HIGH and LOW output).   </w:t>
      </w:r>
    </w:p>
    <w:p w14:paraId="6B79DC43" w14:textId="77777777" w:rsidR="00524980" w:rsidRPr="00524980" w:rsidRDefault="00524980" w:rsidP="00524980">
      <w:pPr>
        <w:pStyle w:val="ListParagraph"/>
        <w:rPr>
          <w:rFonts w:asciiTheme="majorBidi" w:eastAsia="Arial Unicode MS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001BAED" wp14:editId="1D6CFE07">
            <wp:extent cx="2095500" cy="1143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DCBB" w14:textId="77777777" w:rsidR="00524980" w:rsidRPr="00524980" w:rsidRDefault="00524980" w:rsidP="00524980">
      <w:pPr>
        <w:pStyle w:val="ListParagraph"/>
        <w:rPr>
          <w:rFonts w:asciiTheme="majorBidi" w:eastAsia="Arial Unicode MS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95A038B" wp14:editId="0D46E3C2">
            <wp:extent cx="2857500" cy="1724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39C517B" wp14:editId="4EEECAE0">
            <wp:extent cx="3019425" cy="17716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7C0D5" w14:textId="77777777" w:rsidR="00524980" w:rsidRPr="00524980" w:rsidRDefault="00524980" w:rsidP="00524980">
      <w:pPr>
        <w:pStyle w:val="ListParagraph"/>
        <w:numPr>
          <w:ilvl w:val="0"/>
          <w:numId w:val="36"/>
        </w:numPr>
        <w:rPr>
          <w:rFonts w:asciiTheme="majorBidi" w:hAnsiTheme="majorBidi" w:cstheme="majorBidi"/>
          <w:noProof/>
          <w:sz w:val="24"/>
          <w:szCs w:val="24"/>
        </w:rPr>
      </w:pPr>
      <w:r w:rsidRPr="00524980">
        <w:rPr>
          <w:rFonts w:asciiTheme="majorBidi" w:eastAsia="Arial Unicode MS" w:hAnsiTheme="majorBidi" w:cstheme="majorBidi"/>
          <w:sz w:val="24"/>
          <w:szCs w:val="24"/>
        </w:rPr>
        <w:t xml:space="preserve">Simplify the expression for the output of the figure. Also draw the circuits diagram for simplified expression. </w:t>
      </w:r>
    </w:p>
    <w:p w14:paraId="6DED8F7B" w14:textId="77777777" w:rsidR="00524980" w:rsidRPr="00524980" w:rsidRDefault="00524980" w:rsidP="00524980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52498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E9E27F" wp14:editId="5CA2E3EC">
            <wp:extent cx="4591050" cy="179070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6554C" w14:textId="77777777" w:rsidR="00524980" w:rsidRPr="00524980" w:rsidRDefault="00524980" w:rsidP="0052498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12328F1" w14:textId="77777777" w:rsidR="00524980" w:rsidRPr="00524980" w:rsidRDefault="00524980" w:rsidP="0052498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CE66158" w14:textId="77777777" w:rsidR="00524980" w:rsidRPr="00524980" w:rsidRDefault="00524980" w:rsidP="0052498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D3144DC" w14:textId="77777777" w:rsidR="00524980" w:rsidRPr="00524980" w:rsidRDefault="00524980" w:rsidP="0052498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62B93B3" w14:textId="77777777" w:rsidR="00524980" w:rsidRPr="00524980" w:rsidRDefault="00524980" w:rsidP="00524980">
      <w:pPr>
        <w:pStyle w:val="Default"/>
        <w:numPr>
          <w:ilvl w:val="0"/>
          <w:numId w:val="36"/>
        </w:numPr>
        <w:jc w:val="both"/>
        <w:rPr>
          <w:rFonts w:asciiTheme="majorBidi" w:hAnsiTheme="majorBidi" w:cstheme="majorBidi"/>
        </w:rPr>
      </w:pPr>
      <w:r w:rsidRPr="00524980">
        <w:rPr>
          <w:rFonts w:asciiTheme="majorBidi" w:hAnsiTheme="majorBidi" w:cstheme="majorBidi"/>
        </w:rPr>
        <w:lastRenderedPageBreak/>
        <w:t>Write the output expression for each circuit as it appears in Figure and then change each circuit to an equivalent AND-OR configuration.</w:t>
      </w:r>
    </w:p>
    <w:p w14:paraId="20CE0389" w14:textId="77777777" w:rsidR="00524980" w:rsidRPr="00524980" w:rsidRDefault="00524980" w:rsidP="00524980">
      <w:pPr>
        <w:pStyle w:val="Default"/>
        <w:jc w:val="both"/>
        <w:rPr>
          <w:rFonts w:asciiTheme="majorBidi" w:hAnsiTheme="majorBidi" w:cstheme="majorBidi"/>
        </w:rPr>
      </w:pPr>
    </w:p>
    <w:p w14:paraId="1A6A5984" w14:textId="77777777" w:rsidR="00524980" w:rsidRPr="00524980" w:rsidRDefault="00524980" w:rsidP="00524980">
      <w:pPr>
        <w:pStyle w:val="Default"/>
        <w:jc w:val="center"/>
        <w:rPr>
          <w:rFonts w:asciiTheme="majorBidi" w:hAnsiTheme="majorBidi" w:cstheme="majorBidi"/>
        </w:rPr>
      </w:pPr>
      <w:r w:rsidRPr="00524980">
        <w:rPr>
          <w:rFonts w:asciiTheme="majorBidi" w:hAnsiTheme="majorBidi" w:cstheme="majorBidi"/>
          <w:noProof/>
        </w:rPr>
        <w:drawing>
          <wp:inline distT="0" distB="0" distL="0" distR="0" wp14:anchorId="700EC101" wp14:editId="010F2F44">
            <wp:extent cx="3985591" cy="27031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94919" cy="270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E003" w14:textId="77777777" w:rsidR="00524980" w:rsidRPr="00524980" w:rsidRDefault="00524980" w:rsidP="00524980">
      <w:pPr>
        <w:pStyle w:val="Default"/>
        <w:jc w:val="both"/>
        <w:rPr>
          <w:rFonts w:asciiTheme="majorBidi" w:hAnsiTheme="majorBidi" w:cstheme="majorBidi"/>
        </w:rPr>
      </w:pPr>
    </w:p>
    <w:p w14:paraId="72B6C2BB" w14:textId="77777777" w:rsidR="00524980" w:rsidRPr="00524980" w:rsidRDefault="00524980" w:rsidP="00524980">
      <w:pPr>
        <w:pStyle w:val="Default"/>
        <w:numPr>
          <w:ilvl w:val="0"/>
          <w:numId w:val="36"/>
        </w:numPr>
        <w:jc w:val="both"/>
        <w:rPr>
          <w:rFonts w:asciiTheme="majorBidi" w:hAnsiTheme="majorBidi" w:cstheme="majorBidi"/>
        </w:rPr>
      </w:pPr>
      <w:r w:rsidRPr="00524980">
        <w:rPr>
          <w:rFonts w:asciiTheme="majorBidi" w:hAnsiTheme="majorBidi" w:cstheme="majorBidi"/>
        </w:rPr>
        <w:t>Simplify the circuit in Figure as much as possible, and verify that the simplified circuit is equivalent to the original by showing that the truth tables are identical.</w:t>
      </w:r>
    </w:p>
    <w:p w14:paraId="685972A6" w14:textId="77777777" w:rsidR="00524980" w:rsidRPr="00524980" w:rsidRDefault="00524980" w:rsidP="00524980">
      <w:pPr>
        <w:pStyle w:val="Default"/>
        <w:jc w:val="both"/>
        <w:rPr>
          <w:rFonts w:asciiTheme="majorBidi" w:hAnsiTheme="majorBidi" w:cstheme="majorBidi"/>
        </w:rPr>
      </w:pPr>
      <w:r w:rsidRPr="00524980">
        <w:rPr>
          <w:rFonts w:asciiTheme="majorBidi" w:hAnsiTheme="majorBidi" w:cstheme="majorBidi"/>
          <w:noProof/>
        </w:rPr>
        <w:t xml:space="preserve">                                                         </w:t>
      </w:r>
      <w:r w:rsidRPr="00524980">
        <w:rPr>
          <w:rFonts w:asciiTheme="majorBidi" w:hAnsiTheme="majorBidi" w:cstheme="majorBidi"/>
          <w:noProof/>
        </w:rPr>
        <w:drawing>
          <wp:inline distT="0" distB="0" distL="0" distR="0" wp14:anchorId="3E94E665" wp14:editId="71578E5A">
            <wp:extent cx="4114800" cy="876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A3A9E" w14:textId="17B5E526" w:rsidR="00611704" w:rsidRPr="00611704" w:rsidRDefault="00611704" w:rsidP="00611704">
      <w:pPr>
        <w:tabs>
          <w:tab w:val="left" w:pos="2987"/>
        </w:tabs>
      </w:pPr>
    </w:p>
    <w:sectPr w:rsidR="00611704" w:rsidRPr="00611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114"/>
    <w:multiLevelType w:val="hybridMultilevel"/>
    <w:tmpl w:val="88C6A3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A34648"/>
    <w:multiLevelType w:val="hybridMultilevel"/>
    <w:tmpl w:val="4F5277D8"/>
    <w:lvl w:ilvl="0" w:tplc="46DAA2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1D577D"/>
    <w:multiLevelType w:val="hybridMultilevel"/>
    <w:tmpl w:val="4F5277D8"/>
    <w:lvl w:ilvl="0" w:tplc="46DAA2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977C95"/>
    <w:multiLevelType w:val="hybridMultilevel"/>
    <w:tmpl w:val="66E2845C"/>
    <w:lvl w:ilvl="0" w:tplc="8F7062A8">
      <w:start w:val="1"/>
      <w:numFmt w:val="low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0F8E5AEC"/>
    <w:multiLevelType w:val="hybridMultilevel"/>
    <w:tmpl w:val="9BC6A8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481FAB"/>
    <w:multiLevelType w:val="hybridMultilevel"/>
    <w:tmpl w:val="894A75B6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1C6F06"/>
    <w:multiLevelType w:val="hybridMultilevel"/>
    <w:tmpl w:val="03F08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B4D0F"/>
    <w:multiLevelType w:val="hybridMultilevel"/>
    <w:tmpl w:val="015C7C9C"/>
    <w:lvl w:ilvl="0" w:tplc="F996925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13667E"/>
    <w:multiLevelType w:val="hybridMultilevel"/>
    <w:tmpl w:val="621C34EA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164F28"/>
    <w:multiLevelType w:val="hybridMultilevel"/>
    <w:tmpl w:val="7A523BE8"/>
    <w:lvl w:ilvl="0" w:tplc="022CAAC2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 w15:restartNumberingAfterBreak="0">
    <w:nsid w:val="28143BBE"/>
    <w:multiLevelType w:val="hybridMultilevel"/>
    <w:tmpl w:val="BAF4929C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E22314"/>
    <w:multiLevelType w:val="hybridMultilevel"/>
    <w:tmpl w:val="8522EA3A"/>
    <w:lvl w:ilvl="0" w:tplc="9DC4E46C">
      <w:start w:val="1"/>
      <w:numFmt w:val="lowerLetter"/>
      <w:lvlText w:val="(%1)"/>
      <w:lvlJc w:val="left"/>
      <w:pPr>
        <w:ind w:left="112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0F6CF9"/>
    <w:multiLevelType w:val="hybridMultilevel"/>
    <w:tmpl w:val="015C7C9C"/>
    <w:lvl w:ilvl="0" w:tplc="F996925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2E68FF"/>
    <w:multiLevelType w:val="hybridMultilevel"/>
    <w:tmpl w:val="AA5E4690"/>
    <w:lvl w:ilvl="0" w:tplc="95C29A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BE00AE"/>
    <w:multiLevelType w:val="hybridMultilevel"/>
    <w:tmpl w:val="037E4B54"/>
    <w:lvl w:ilvl="0" w:tplc="4028A866">
      <w:start w:val="1"/>
      <w:numFmt w:val="lowerLetter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5" w15:restartNumberingAfterBreak="0">
    <w:nsid w:val="2ED84DA9"/>
    <w:multiLevelType w:val="hybridMultilevel"/>
    <w:tmpl w:val="1A404A4C"/>
    <w:lvl w:ilvl="0" w:tplc="962469F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7EB5ED0"/>
    <w:multiLevelType w:val="hybridMultilevel"/>
    <w:tmpl w:val="2F449A26"/>
    <w:lvl w:ilvl="0" w:tplc="1A8A8D6E">
      <w:start w:val="1"/>
      <w:numFmt w:val="upperLetter"/>
      <w:lvlText w:val="(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A190ADB"/>
    <w:multiLevelType w:val="hybridMultilevel"/>
    <w:tmpl w:val="CBD8C65C"/>
    <w:lvl w:ilvl="0" w:tplc="51F6E02E">
      <w:start w:val="1"/>
      <w:numFmt w:val="lowerLetter"/>
      <w:lvlText w:val="(%1)"/>
      <w:lvlJc w:val="left"/>
      <w:pPr>
        <w:ind w:left="720" w:hanging="360"/>
      </w:pPr>
      <w:rPr>
        <w:rFonts w:ascii="Times-Bold" w:hAnsi="Times-Bold" w:cs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23F9D"/>
    <w:multiLevelType w:val="hybridMultilevel"/>
    <w:tmpl w:val="FBFA3DD0"/>
    <w:lvl w:ilvl="0" w:tplc="F996925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9F1615"/>
    <w:multiLevelType w:val="hybridMultilevel"/>
    <w:tmpl w:val="624ED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3A44EF"/>
    <w:multiLevelType w:val="hybridMultilevel"/>
    <w:tmpl w:val="CBD8C65C"/>
    <w:lvl w:ilvl="0" w:tplc="51F6E02E">
      <w:start w:val="1"/>
      <w:numFmt w:val="lowerLetter"/>
      <w:lvlText w:val="(%1)"/>
      <w:lvlJc w:val="left"/>
      <w:pPr>
        <w:ind w:left="720" w:hanging="360"/>
      </w:pPr>
      <w:rPr>
        <w:rFonts w:ascii="Times-Bold" w:hAnsi="Times-Bold" w:cs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DA2E4D"/>
    <w:multiLevelType w:val="hybridMultilevel"/>
    <w:tmpl w:val="7F821C2C"/>
    <w:lvl w:ilvl="0" w:tplc="F996925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8377A31"/>
    <w:multiLevelType w:val="hybridMultilevel"/>
    <w:tmpl w:val="8D4AB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EE6D65"/>
    <w:multiLevelType w:val="hybridMultilevel"/>
    <w:tmpl w:val="64CA281E"/>
    <w:lvl w:ilvl="0" w:tplc="29B8E2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8F863D7"/>
    <w:multiLevelType w:val="hybridMultilevel"/>
    <w:tmpl w:val="108E7D30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9BD68A4"/>
    <w:multiLevelType w:val="hybridMultilevel"/>
    <w:tmpl w:val="18B402BC"/>
    <w:lvl w:ilvl="0" w:tplc="12F0CC8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A6B12D8"/>
    <w:multiLevelType w:val="hybridMultilevel"/>
    <w:tmpl w:val="1FEAB06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7722D0"/>
    <w:multiLevelType w:val="hybridMultilevel"/>
    <w:tmpl w:val="1CC86858"/>
    <w:lvl w:ilvl="0" w:tplc="978AF8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35758E1"/>
    <w:multiLevelType w:val="hybridMultilevel"/>
    <w:tmpl w:val="AAD65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C301BA"/>
    <w:multiLevelType w:val="hybridMultilevel"/>
    <w:tmpl w:val="91ECA35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8AE2DB7"/>
    <w:multiLevelType w:val="hybridMultilevel"/>
    <w:tmpl w:val="AAE0E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DD104D"/>
    <w:multiLevelType w:val="hybridMultilevel"/>
    <w:tmpl w:val="08D095F4"/>
    <w:lvl w:ilvl="0" w:tplc="3766D530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2" w15:restartNumberingAfterBreak="0">
    <w:nsid w:val="6C7F0767"/>
    <w:multiLevelType w:val="hybridMultilevel"/>
    <w:tmpl w:val="6DE44C18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415144"/>
    <w:multiLevelType w:val="hybridMultilevel"/>
    <w:tmpl w:val="7BC469B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03F7186"/>
    <w:multiLevelType w:val="hybridMultilevel"/>
    <w:tmpl w:val="E396AED2"/>
    <w:lvl w:ilvl="0" w:tplc="5A1EA10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BA0D5C"/>
    <w:multiLevelType w:val="hybridMultilevel"/>
    <w:tmpl w:val="61963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B70A89"/>
    <w:multiLevelType w:val="hybridMultilevel"/>
    <w:tmpl w:val="26B0A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7"/>
  </w:num>
  <w:num w:numId="3">
    <w:abstractNumId w:val="22"/>
  </w:num>
  <w:num w:numId="4">
    <w:abstractNumId w:val="36"/>
  </w:num>
  <w:num w:numId="5">
    <w:abstractNumId w:val="1"/>
  </w:num>
  <w:num w:numId="6">
    <w:abstractNumId w:val="2"/>
  </w:num>
  <w:num w:numId="7">
    <w:abstractNumId w:val="23"/>
  </w:num>
  <w:num w:numId="8">
    <w:abstractNumId w:val="12"/>
  </w:num>
  <w:num w:numId="9">
    <w:abstractNumId w:val="7"/>
  </w:num>
  <w:num w:numId="10">
    <w:abstractNumId w:val="18"/>
  </w:num>
  <w:num w:numId="11">
    <w:abstractNumId w:val="21"/>
  </w:num>
  <w:num w:numId="12">
    <w:abstractNumId w:val="11"/>
  </w:num>
  <w:num w:numId="13">
    <w:abstractNumId w:val="29"/>
  </w:num>
  <w:num w:numId="14">
    <w:abstractNumId w:val="32"/>
  </w:num>
  <w:num w:numId="15">
    <w:abstractNumId w:val="34"/>
  </w:num>
  <w:num w:numId="16">
    <w:abstractNumId w:val="9"/>
  </w:num>
  <w:num w:numId="17">
    <w:abstractNumId w:val="24"/>
  </w:num>
  <w:num w:numId="18">
    <w:abstractNumId w:val="8"/>
  </w:num>
  <w:num w:numId="19">
    <w:abstractNumId w:val="10"/>
  </w:num>
  <w:num w:numId="20">
    <w:abstractNumId w:val="5"/>
  </w:num>
  <w:num w:numId="21">
    <w:abstractNumId w:val="19"/>
  </w:num>
  <w:num w:numId="22">
    <w:abstractNumId w:val="14"/>
  </w:num>
  <w:num w:numId="23">
    <w:abstractNumId w:val="27"/>
  </w:num>
  <w:num w:numId="24">
    <w:abstractNumId w:val="15"/>
  </w:num>
  <w:num w:numId="25">
    <w:abstractNumId w:val="25"/>
  </w:num>
  <w:num w:numId="26">
    <w:abstractNumId w:val="13"/>
  </w:num>
  <w:num w:numId="27">
    <w:abstractNumId w:val="31"/>
  </w:num>
  <w:num w:numId="28">
    <w:abstractNumId w:val="4"/>
  </w:num>
  <w:num w:numId="29">
    <w:abstractNumId w:val="6"/>
  </w:num>
  <w:num w:numId="30">
    <w:abstractNumId w:val="30"/>
  </w:num>
  <w:num w:numId="31">
    <w:abstractNumId w:val="16"/>
  </w:num>
  <w:num w:numId="32">
    <w:abstractNumId w:val="3"/>
  </w:num>
  <w:num w:numId="33">
    <w:abstractNumId w:val="0"/>
  </w:num>
  <w:num w:numId="34">
    <w:abstractNumId w:val="33"/>
  </w:num>
  <w:num w:numId="35">
    <w:abstractNumId w:val="26"/>
  </w:num>
  <w:num w:numId="36">
    <w:abstractNumId w:val="28"/>
  </w:num>
  <w:num w:numId="3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AytjSytDSztDRQ0lEKTi0uzszPAykwrgUA78C1FiwAAAA="/>
  </w:docVars>
  <w:rsids>
    <w:rsidRoot w:val="00AB1FB4"/>
    <w:rsid w:val="000008C2"/>
    <w:rsid w:val="000176F6"/>
    <w:rsid w:val="00034166"/>
    <w:rsid w:val="000C0DA0"/>
    <w:rsid w:val="000F749F"/>
    <w:rsid w:val="001843E9"/>
    <w:rsid w:val="001F5D06"/>
    <w:rsid w:val="00202F55"/>
    <w:rsid w:val="00332249"/>
    <w:rsid w:val="00352D77"/>
    <w:rsid w:val="003667CE"/>
    <w:rsid w:val="004A0E36"/>
    <w:rsid w:val="004F2630"/>
    <w:rsid w:val="004F3257"/>
    <w:rsid w:val="00524980"/>
    <w:rsid w:val="00540687"/>
    <w:rsid w:val="00562181"/>
    <w:rsid w:val="005C6ACA"/>
    <w:rsid w:val="005D19BD"/>
    <w:rsid w:val="005F5079"/>
    <w:rsid w:val="006001BD"/>
    <w:rsid w:val="00611704"/>
    <w:rsid w:val="00615C88"/>
    <w:rsid w:val="006D13A3"/>
    <w:rsid w:val="006D4C40"/>
    <w:rsid w:val="006F1B61"/>
    <w:rsid w:val="006F2B1B"/>
    <w:rsid w:val="0071297E"/>
    <w:rsid w:val="00717487"/>
    <w:rsid w:val="007252B7"/>
    <w:rsid w:val="00752B0C"/>
    <w:rsid w:val="008440E4"/>
    <w:rsid w:val="008C6689"/>
    <w:rsid w:val="0091178B"/>
    <w:rsid w:val="009F1B84"/>
    <w:rsid w:val="00A36090"/>
    <w:rsid w:val="00A57F4F"/>
    <w:rsid w:val="00A62D14"/>
    <w:rsid w:val="00A87A1B"/>
    <w:rsid w:val="00AB1FB4"/>
    <w:rsid w:val="00B06180"/>
    <w:rsid w:val="00B07AB0"/>
    <w:rsid w:val="00B16B97"/>
    <w:rsid w:val="00B41918"/>
    <w:rsid w:val="00C0589C"/>
    <w:rsid w:val="00C53F92"/>
    <w:rsid w:val="00C92659"/>
    <w:rsid w:val="00D1709D"/>
    <w:rsid w:val="00D37626"/>
    <w:rsid w:val="00DC20EB"/>
    <w:rsid w:val="00E76123"/>
    <w:rsid w:val="00EA6552"/>
    <w:rsid w:val="00F61205"/>
    <w:rsid w:val="00F7059A"/>
    <w:rsid w:val="00FA3C19"/>
    <w:rsid w:val="00FC5BEF"/>
    <w:rsid w:val="00FE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D9E70"/>
  <w15:chartTrackingRefBased/>
  <w15:docId w15:val="{179466EA-98C1-4002-B7F1-EDA1F1D43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F26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63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52498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FFFF"/>
      </a:dk1>
      <a:lt1>
        <a:sysClr val="window" lastClr="000033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Tabbassum</dc:creator>
  <cp:keywords/>
  <dc:description/>
  <cp:lastModifiedBy>mukand rathi</cp:lastModifiedBy>
  <cp:revision>7</cp:revision>
  <cp:lastPrinted>2018-03-06T05:19:00Z</cp:lastPrinted>
  <dcterms:created xsi:type="dcterms:W3CDTF">2021-03-30T10:42:00Z</dcterms:created>
  <dcterms:modified xsi:type="dcterms:W3CDTF">2021-04-30T15:05:00Z</dcterms:modified>
</cp:coreProperties>
</file>